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761" w:rsidRPr="000E413E" w:rsidRDefault="00D37761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CHELLE KABURA NDIBUI</w:t>
      </w:r>
      <w:r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br/>
        <w:t>SCT221-0500/2023</w:t>
      </w:r>
    </w:p>
    <w:p w:rsidR="003518C0" w:rsidRPr="000E413E" w:rsidRDefault="003518C0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3518C0" w:rsidRPr="000E413E" w:rsidRDefault="003518C0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CHIENG K. OTIENO</w:t>
      </w:r>
    </w:p>
    <w:p w:rsidR="003518C0" w:rsidRPr="000E413E" w:rsidRDefault="003518C0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T221-0500/2023</w:t>
      </w:r>
    </w:p>
    <w:p w:rsidR="00D37761" w:rsidRPr="000E413E" w:rsidRDefault="00D37761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D37761" w:rsidRPr="000E413E" w:rsidRDefault="00D37761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Java programming </w:t>
      </w:r>
      <w:r w:rsidR="00800A24"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ignment</w:t>
      </w:r>
    </w:p>
    <w:p w:rsidR="00B625AF" w:rsidRPr="000E413E" w:rsidRDefault="00B625AF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:rsidR="00B625AF" w:rsidRPr="000E413E" w:rsidRDefault="00B625AF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ection 1:</w:t>
      </w:r>
    </w:p>
    <w:p w:rsidR="00D37761" w:rsidRPr="000E413E" w:rsidRDefault="00D37761" w:rsidP="00D37761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bookmarkStart w:id="0" w:name="_GoBack"/>
      <w:bookmarkEnd w:id="0"/>
    </w:p>
    <w:p w:rsidR="00B625AF" w:rsidRPr="000E413E" w:rsidRDefault="00D443A7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="00B625AF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Primitive vs. Reference Data Types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Primitive Data Type: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rimitive data types are those basic data types that store their values in the memory locations directly. For </w:t>
      </w:r>
      <w:proofErr w:type="gramStart"/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example</w:t>
      </w:r>
      <w:proofErr w:type="gramEnd"/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, float, double, char, </w:t>
      </w:r>
      <w:proofErr w:type="spellStart"/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boolean</w:t>
      </w:r>
      <w:proofErr w:type="spellEnd"/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The primitive data types are pre-defined in the language and are of fixed size. They are better in memory point of view.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Operations on the primitives are generally faster since they are based on direct value access with no dereferencing overhead.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Primitive types cannot be null and are always holding some value.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Reference data types</w:t>
      </w:r>
      <w:r w:rsidR="00D443A7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These types store the references of the actual data or the memory addresses—objects and arrays.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These can be made by the programmer.</w:t>
      </w:r>
    </w:p>
    <w:p w:rsidR="00B625AF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erence types can take </w:t>
      </w:r>
      <w:r w:rsidR="00D443A7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a value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null, i.e. they do not point to any object.</w:t>
      </w:r>
    </w:p>
    <w:p w:rsidR="00D37761" w:rsidRPr="000E413E" w:rsidRDefault="00B625AF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y consume more memory bad the extra storage to keep the references as well as the actual objects, their </w:t>
      </w:r>
      <w:r w:rsidR="00D443A7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efinitions is sometimes involving extra steps, that is, dereferencing, thereby slightly reducing performance.</w:t>
      </w:r>
    </w:p>
    <w:p w:rsidR="00D443A7" w:rsidRPr="000E413E" w:rsidRDefault="00D443A7" w:rsidP="00B625AF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2.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Scope of Variable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Local Variables: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Declared within a method or block; it is only accessible within that scope. Created and destroyed with method execution.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Global Variables: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Declared outside methods; accessible throughout the program. Exist for the lifetime of the program.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3.</w:t>
      </w:r>
      <w:r w:rsidRPr="000E413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Importance of Variable Initialization</w:t>
      </w:r>
    </w:p>
    <w:p w:rsidR="00D443A7" w:rsidRPr="000E413E" w:rsidRDefault="00D443A7" w:rsidP="00D443A7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Prevents undefined behavior and errors.</w:t>
      </w:r>
    </w:p>
    <w:p w:rsidR="00D443A7" w:rsidRPr="000E413E" w:rsidRDefault="00D443A7" w:rsidP="00D443A7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Ensures correctness by starting with known values.</w:t>
      </w:r>
    </w:p>
    <w:p w:rsidR="00D443A7" w:rsidRPr="000E413E" w:rsidRDefault="00D443A7" w:rsidP="00D443A7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Enhances code readability and clarity.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4.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Differentiating Static, Instance, and Local Variables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Static Variables:</w:t>
      </w:r>
    </w:p>
    <w:p w:rsidR="00D443A7" w:rsidRPr="000E413E" w:rsidRDefault="00D443A7" w:rsidP="00D443A7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Belong to the class, shared across all instances, initialized once.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Instance Variables:</w:t>
      </w:r>
    </w:p>
    <w:p w:rsidR="00D443A7" w:rsidRPr="000E413E" w:rsidRDefault="00D443A7" w:rsidP="00D443A7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Unique to each instance of a class, retain different values per object.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Local Variables:</w:t>
      </w:r>
    </w:p>
    <w:p w:rsidR="00D443A7" w:rsidRPr="000E413E" w:rsidRDefault="00D443A7" w:rsidP="00D443A7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Declared within a method, accessible only within that method, created and destroyed with method calls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5.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Widening vs. Narrowing Casting in Java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Casting of widening: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Widening conversion from smaller type to the bigger type, for example, from int to float. This is a safe operation with no data loss.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rrowing 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Casting:</w:t>
      </w:r>
    </w:p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If one is converting from a smaller type to a larger type, such as from float to int, an explicit cast can be used, but of course this can lose data.</w:t>
      </w:r>
    </w:p>
    <w:p w:rsidR="00B54933" w:rsidRPr="000E413E" w:rsidRDefault="00D443A7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B54933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. fill in the missing values in the table for data types, their sizes, default values, and ranges: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5"/>
        <w:gridCol w:w="1847"/>
        <w:gridCol w:w="1227"/>
        <w:gridCol w:w="5421"/>
      </w:tblGrid>
      <w:tr w:rsidR="00B54933" w:rsidRPr="000E413E" w:rsidTr="00B54933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IZE (IN BYTES)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ANGE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oolea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 bit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ue, false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ar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'\u0000'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'\u0000' to '\</w:t>
            </w:r>
            <w:proofErr w:type="spellStart"/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ffff</w:t>
            </w:r>
            <w:proofErr w:type="spellEnd"/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'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yte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28 to 127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ort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32,768 to 32,767 (-2¹⁵ to 2¹⁵-1)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2,147,483,648 to 2,147,483,647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Long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L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9,223,372,036,854,775,808 to 9,223,372,036,854,775,807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loat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f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3.4E+38 to +3.4E+38</w:t>
            </w:r>
          </w:p>
        </w:tc>
      </w:tr>
      <w:tr w:rsidR="00B54933" w:rsidRPr="000E413E" w:rsidTr="00B54933">
        <w:trPr>
          <w:tblCellSpacing w:w="15" w:type="dxa"/>
        </w:trPr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ouble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.0d</w:t>
            </w:r>
          </w:p>
        </w:tc>
        <w:tc>
          <w:tcPr>
            <w:tcW w:w="0" w:type="auto"/>
            <w:vAlign w:val="center"/>
            <w:hideMark/>
          </w:tcPr>
          <w:p w:rsidR="00B54933" w:rsidRPr="000E413E" w:rsidRDefault="00B54933" w:rsidP="00B5493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0E413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-1.8E+308 to +1.8E+308</w:t>
            </w:r>
          </w:p>
        </w:tc>
      </w:tr>
    </w:tbl>
    <w:p w:rsidR="00D443A7" w:rsidRPr="000E413E" w:rsidRDefault="00D443A7" w:rsidP="00D443A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7.</w:t>
      </w:r>
      <w:r w:rsidR="00083798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 is a blueprint of an object. It contains and namespaces data, known as attributes, and methods — known as procedures, functions, or behaviors — that describe the nature and view of the respective objects formed from it.</w:t>
      </w:r>
    </w:p>
    <w:p w:rsidR="00B54933" w:rsidRPr="000E413E" w:rsidRDefault="00083798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8.</w:t>
      </w:r>
      <w:r w:rsidR="00B54933"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Why are classes important in Java programming?</w:t>
      </w: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Modularity: Classes are those parts of a program which divide it into independent modules; it allows ease of understanding and maintenance of code.</w:t>
      </w: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Reusability: With the concept of inheritance, code reusability is possible; therefore, it avoids redundancy and saves development time.</w:t>
      </w: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Encapsulation: Classes encapsulate the intrinsic state of objects. The access to data is restricted and thus, it enhances the integrity of the data.</w:t>
      </w: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Abstraction: Classes support abstraction. Complex behavior can be defined with implementation details hidden.</w:t>
      </w: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Polymorphism: Classes support polymorphism. Methods can operate on objects from different classes, and thus, it provides flexibility.</w:t>
      </w:r>
    </w:p>
    <w:p w:rsidR="00B54933" w:rsidRPr="000E413E" w:rsidRDefault="00B54933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E413E">
        <w:rPr>
          <w:rFonts w:ascii="Times New Roman" w:hAnsi="Times New Roman" w:cs="Times New Roman"/>
          <w:color w:val="000000" w:themeColor="text1"/>
          <w:sz w:val="24"/>
          <w:szCs w:val="24"/>
        </w:rPr>
        <w:t>Scalability: Adding new features to classes is relatively easier and has a minimal effect on existing code. This makes the software easier to adapt.</w:t>
      </w:r>
    </w:p>
    <w:p w:rsidR="00083798" w:rsidRPr="000E413E" w:rsidRDefault="00083798" w:rsidP="00B5493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083798" w:rsidRPr="000E41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060AB1"/>
    <w:multiLevelType w:val="multilevel"/>
    <w:tmpl w:val="D7D00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DM0NzCysDA1MrdU0lEKTi0uzszPAykwrAUAOuoNqiwAAAA="/>
  </w:docVars>
  <w:rsids>
    <w:rsidRoot w:val="00D37761"/>
    <w:rsid w:val="00083798"/>
    <w:rsid w:val="000E413E"/>
    <w:rsid w:val="003518C0"/>
    <w:rsid w:val="00372125"/>
    <w:rsid w:val="004577FC"/>
    <w:rsid w:val="005A0266"/>
    <w:rsid w:val="00800A24"/>
    <w:rsid w:val="00B54933"/>
    <w:rsid w:val="00B625AF"/>
    <w:rsid w:val="00D37761"/>
    <w:rsid w:val="00D44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F34EB"/>
  <w15:chartTrackingRefBased/>
  <w15:docId w15:val="{0497BEAE-FA64-40B3-AD86-52EF6F4EF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43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D443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54933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9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6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3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8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4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05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31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475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46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195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19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8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83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65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731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4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5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53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640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473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1368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5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3</Pages>
  <Words>571</Words>
  <Characters>32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4-08-08T13:09:00Z</dcterms:created>
  <dcterms:modified xsi:type="dcterms:W3CDTF">2024-08-09T08:32:00Z</dcterms:modified>
</cp:coreProperties>
</file>